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9BF2A3" w14:textId="77777777" w:rsidR="00B91CDC" w:rsidRDefault="00B91CDC">
      <w:pPr>
        <w:jc w:val="center"/>
        <w:rPr>
          <w:rStyle w:val="tlid-translation"/>
          <w:b/>
          <w:bCs/>
          <w:lang w:val="en"/>
        </w:rPr>
      </w:pPr>
      <w:r w:rsidRPr="00B91CDC">
        <w:rPr>
          <w:rStyle w:val="tlid-translation"/>
          <w:b/>
          <w:bCs/>
          <w:lang w:val="en"/>
        </w:rPr>
        <w:t xml:space="preserve">Map of educational and methodological supplementation of the discipline </w:t>
      </w:r>
    </w:p>
    <w:p w14:paraId="02B80DFE" w14:textId="01644E5A" w:rsidR="00B91CDC" w:rsidRPr="00B91CDC" w:rsidRDefault="002D2048">
      <w:pPr>
        <w:jc w:val="center"/>
        <w:rPr>
          <w:b/>
          <w:bCs/>
          <w:lang w:val="en-US"/>
        </w:rPr>
      </w:pPr>
      <w:r w:rsidRPr="002D2048">
        <w:rPr>
          <w:b/>
          <w:bCs/>
          <w:lang w:val="kk-KZ"/>
        </w:rPr>
        <w:t>Parallel programming</w:t>
      </w:r>
      <w:r>
        <w:rPr>
          <w:rStyle w:val="tlid-translation"/>
          <w:b/>
          <w:bCs/>
          <w:lang w:val="en"/>
        </w:rPr>
        <w:t xml:space="preserve"> </w:t>
      </w:r>
      <w:r w:rsidR="00B91CDC">
        <w:rPr>
          <w:rStyle w:val="tlid-translation"/>
          <w:b/>
          <w:bCs/>
          <w:lang w:val="en"/>
        </w:rPr>
        <w:t>of F</w:t>
      </w:r>
      <w:r w:rsidR="00B91CDC" w:rsidRPr="00B91CDC">
        <w:rPr>
          <w:rStyle w:val="tlid-translation"/>
          <w:b/>
          <w:bCs/>
          <w:lang w:val="en"/>
        </w:rPr>
        <w:t>aculty of Information Technolog</w:t>
      </w:r>
      <w:r w:rsidR="00B91CDC">
        <w:rPr>
          <w:rStyle w:val="tlid-translation"/>
          <w:b/>
          <w:bCs/>
          <w:lang w:val="en"/>
        </w:rPr>
        <w:t>ies</w:t>
      </w:r>
    </w:p>
    <w:p w14:paraId="69FD7448" w14:textId="77777777" w:rsidR="00F26184" w:rsidRDefault="00B91CDC">
      <w:pPr>
        <w:jc w:val="center"/>
        <w:rPr>
          <w:b/>
        </w:rPr>
      </w:pPr>
      <w:r w:rsidRPr="00B6019F">
        <w:rPr>
          <w:b/>
          <w:lang w:val="en-US"/>
        </w:rPr>
        <w:t>6</w:t>
      </w:r>
      <w:r>
        <w:rPr>
          <w:b/>
          <w:lang w:val="en-US"/>
        </w:rPr>
        <w:t>B</w:t>
      </w:r>
      <w:r w:rsidRPr="00B6019F">
        <w:rPr>
          <w:b/>
          <w:lang w:val="en-US"/>
        </w:rPr>
        <w:t xml:space="preserve">06102 – </w:t>
      </w:r>
      <w:r>
        <w:rPr>
          <w:b/>
          <w:lang w:val="en-US"/>
        </w:rPr>
        <w:t>Information systems</w:t>
      </w:r>
    </w:p>
    <w:tbl>
      <w:tblPr>
        <w:tblW w:w="147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8"/>
        <w:gridCol w:w="1058"/>
        <w:gridCol w:w="7380"/>
        <w:gridCol w:w="945"/>
        <w:gridCol w:w="945"/>
        <w:gridCol w:w="945"/>
        <w:gridCol w:w="945"/>
      </w:tblGrid>
      <w:tr w:rsidR="00106C3C" w:rsidRPr="00063CB9" w14:paraId="2E861894" w14:textId="77777777" w:rsidTr="00106C3C">
        <w:tc>
          <w:tcPr>
            <w:tcW w:w="2518" w:type="dxa"/>
            <w:vAlign w:val="center"/>
          </w:tcPr>
          <w:p w14:paraId="3B62D20A" w14:textId="77777777" w:rsidR="00106C3C" w:rsidRPr="00B91CDC" w:rsidRDefault="00B91CDC" w:rsidP="009D1073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A name of the discipline</w:t>
            </w:r>
          </w:p>
        </w:tc>
        <w:tc>
          <w:tcPr>
            <w:tcW w:w="1058" w:type="dxa"/>
            <w:vMerge w:val="restart"/>
            <w:vAlign w:val="center"/>
          </w:tcPr>
          <w:p w14:paraId="592098FB" w14:textId="77777777" w:rsidR="00106C3C" w:rsidRPr="00F44A50" w:rsidRDefault="00106C3C">
            <w:pPr>
              <w:jc w:val="center"/>
              <w:rPr>
                <w:b/>
              </w:rPr>
            </w:pPr>
            <w:r w:rsidRPr="00F44A50">
              <w:rPr>
                <w:b/>
              </w:rPr>
              <w:t>№</w:t>
            </w:r>
          </w:p>
        </w:tc>
        <w:tc>
          <w:tcPr>
            <w:tcW w:w="7380" w:type="dxa"/>
            <w:vMerge w:val="restart"/>
            <w:vAlign w:val="center"/>
          </w:tcPr>
          <w:p w14:paraId="5299BCBC" w14:textId="77777777" w:rsidR="00106C3C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Author and a name of the book</w:t>
            </w:r>
          </w:p>
        </w:tc>
        <w:tc>
          <w:tcPr>
            <w:tcW w:w="3780" w:type="dxa"/>
            <w:gridSpan w:val="4"/>
            <w:vAlign w:val="center"/>
          </w:tcPr>
          <w:p w14:paraId="6EEA532F" w14:textId="77777777" w:rsidR="00106C3C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A number of books in </w:t>
            </w:r>
            <w:proofErr w:type="spellStart"/>
            <w:r>
              <w:rPr>
                <w:b/>
                <w:lang w:val="en-US"/>
              </w:rPr>
              <w:t>KazNU</w:t>
            </w:r>
            <w:proofErr w:type="spellEnd"/>
            <w:r>
              <w:rPr>
                <w:b/>
                <w:lang w:val="en-US"/>
              </w:rPr>
              <w:t xml:space="preserve"> library</w:t>
            </w:r>
          </w:p>
        </w:tc>
      </w:tr>
      <w:tr w:rsidR="00EC5E50" w:rsidRPr="00F44A50" w14:paraId="04F5859C" w14:textId="77777777" w:rsidTr="00106C3C">
        <w:tc>
          <w:tcPr>
            <w:tcW w:w="2518" w:type="dxa"/>
            <w:vMerge w:val="restart"/>
            <w:vAlign w:val="center"/>
          </w:tcPr>
          <w:p w14:paraId="15F19120" w14:textId="2B5676F5" w:rsidR="00EC5E50" w:rsidRPr="002D2048" w:rsidRDefault="002D2048" w:rsidP="009D1073">
            <w:pPr>
              <w:jc w:val="center"/>
              <w:rPr>
                <w:b/>
              </w:rPr>
            </w:pPr>
            <w:r w:rsidRPr="002D2048">
              <w:rPr>
                <w:lang w:val="kk-KZ"/>
              </w:rPr>
              <w:t>Parallel programming</w:t>
            </w:r>
            <w:r w:rsidRPr="002D2048">
              <w:rPr>
                <w:b/>
              </w:rPr>
              <w:t xml:space="preserve"> </w:t>
            </w:r>
          </w:p>
        </w:tc>
        <w:tc>
          <w:tcPr>
            <w:tcW w:w="1058" w:type="dxa"/>
            <w:vMerge/>
          </w:tcPr>
          <w:p w14:paraId="6F59396F" w14:textId="77777777" w:rsidR="00EC5E50" w:rsidRPr="00F44A50" w:rsidRDefault="00EC5E50">
            <w:pPr>
              <w:jc w:val="center"/>
              <w:rPr>
                <w:b/>
              </w:rPr>
            </w:pPr>
          </w:p>
        </w:tc>
        <w:tc>
          <w:tcPr>
            <w:tcW w:w="7380" w:type="dxa"/>
            <w:vMerge/>
            <w:vAlign w:val="center"/>
          </w:tcPr>
          <w:p w14:paraId="4CFD5C19" w14:textId="77777777" w:rsidR="00EC5E50" w:rsidRPr="00F44A50" w:rsidRDefault="00EC5E50">
            <w:pPr>
              <w:jc w:val="center"/>
              <w:rPr>
                <w:b/>
              </w:rPr>
            </w:pPr>
          </w:p>
        </w:tc>
        <w:tc>
          <w:tcPr>
            <w:tcW w:w="1890" w:type="dxa"/>
            <w:gridSpan w:val="2"/>
            <w:vAlign w:val="center"/>
          </w:tcPr>
          <w:p w14:paraId="2EC2FFD4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Main</w:t>
            </w:r>
          </w:p>
        </w:tc>
        <w:tc>
          <w:tcPr>
            <w:tcW w:w="1890" w:type="dxa"/>
            <w:gridSpan w:val="2"/>
            <w:vAlign w:val="center"/>
          </w:tcPr>
          <w:p w14:paraId="09DD2C34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A</w:t>
            </w:r>
            <w:r w:rsidRPr="00B91CDC">
              <w:rPr>
                <w:b/>
                <w:lang w:val="en-US"/>
              </w:rPr>
              <w:t>dditional</w:t>
            </w:r>
          </w:p>
        </w:tc>
      </w:tr>
      <w:tr w:rsidR="00EC5E50" w:rsidRPr="00F44A50" w14:paraId="5EC8AF37" w14:textId="77777777" w:rsidTr="00106C3C">
        <w:trPr>
          <w:trHeight w:val="836"/>
        </w:trPr>
        <w:tc>
          <w:tcPr>
            <w:tcW w:w="2518" w:type="dxa"/>
            <w:vMerge/>
          </w:tcPr>
          <w:p w14:paraId="5A13666C" w14:textId="77777777" w:rsidR="00EC5E50" w:rsidRPr="00F44A50" w:rsidRDefault="00EC5E50">
            <w:pPr>
              <w:jc w:val="center"/>
              <w:rPr>
                <w:b/>
              </w:rPr>
            </w:pPr>
          </w:p>
        </w:tc>
        <w:tc>
          <w:tcPr>
            <w:tcW w:w="1058" w:type="dxa"/>
            <w:vMerge/>
          </w:tcPr>
          <w:p w14:paraId="354D1247" w14:textId="77777777" w:rsidR="00EC5E50" w:rsidRPr="00F44A50" w:rsidRDefault="00EC5E50">
            <w:pPr>
              <w:jc w:val="center"/>
              <w:rPr>
                <w:b/>
              </w:rPr>
            </w:pPr>
          </w:p>
        </w:tc>
        <w:tc>
          <w:tcPr>
            <w:tcW w:w="7380" w:type="dxa"/>
            <w:vMerge/>
            <w:vAlign w:val="center"/>
          </w:tcPr>
          <w:p w14:paraId="68C30DD9" w14:textId="77777777" w:rsidR="00EC5E50" w:rsidRPr="00F44A50" w:rsidRDefault="00EC5E50">
            <w:pPr>
              <w:jc w:val="center"/>
              <w:rPr>
                <w:b/>
              </w:rPr>
            </w:pPr>
          </w:p>
        </w:tc>
        <w:tc>
          <w:tcPr>
            <w:tcW w:w="945" w:type="dxa"/>
            <w:vAlign w:val="center"/>
          </w:tcPr>
          <w:p w14:paraId="1DF738CB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Eng</w:t>
            </w:r>
            <w:proofErr w:type="spellEnd"/>
          </w:p>
        </w:tc>
        <w:tc>
          <w:tcPr>
            <w:tcW w:w="945" w:type="dxa"/>
            <w:vAlign w:val="center"/>
          </w:tcPr>
          <w:p w14:paraId="304A79FF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Rus</w:t>
            </w:r>
          </w:p>
        </w:tc>
        <w:tc>
          <w:tcPr>
            <w:tcW w:w="945" w:type="dxa"/>
            <w:vAlign w:val="center"/>
          </w:tcPr>
          <w:p w14:paraId="3436F298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Eng</w:t>
            </w:r>
            <w:proofErr w:type="spellEnd"/>
          </w:p>
        </w:tc>
        <w:tc>
          <w:tcPr>
            <w:tcW w:w="945" w:type="dxa"/>
            <w:vAlign w:val="center"/>
          </w:tcPr>
          <w:p w14:paraId="3B058B95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Rus</w:t>
            </w:r>
          </w:p>
        </w:tc>
      </w:tr>
      <w:tr w:rsidR="00EC5E50" w:rsidRPr="00B91CDC" w14:paraId="614BC5CA" w14:textId="77777777" w:rsidTr="00106C3C">
        <w:trPr>
          <w:trHeight w:val="836"/>
        </w:trPr>
        <w:tc>
          <w:tcPr>
            <w:tcW w:w="2518" w:type="dxa"/>
            <w:vMerge/>
          </w:tcPr>
          <w:p w14:paraId="53F6B3E3" w14:textId="77777777" w:rsidR="00EC5E50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1058" w:type="dxa"/>
          </w:tcPr>
          <w:p w14:paraId="3A5FDC50" w14:textId="77777777" w:rsidR="00EC5E50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0A93C288" w14:textId="3BA8A902" w:rsidR="00EC5E50" w:rsidRPr="00F841EA" w:rsidRDefault="00F841EA" w:rsidP="00F841EA">
            <w:pPr>
              <w:pStyle w:val="1"/>
              <w:keepNext w:val="0"/>
              <w:keepLines w:val="0"/>
              <w:spacing w:before="0"/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</w:pPr>
            <w:r w:rsidRPr="00F841EA">
              <w:rPr>
                <w:rStyle w:val="a-size-extra-large"/>
                <w:rFonts w:ascii="Times New Roman" w:eastAsia="Calibri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Python for Everybody: Exploring Data in Python 3 </w:t>
            </w:r>
            <w:r w:rsidRPr="00F841EA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by </w:t>
            </w:r>
            <w:r w:rsidRPr="00F841EA">
              <w:rPr>
                <w:rStyle w:val="author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Dr. Charles Russell Severance</w:t>
            </w:r>
            <w:r w:rsidRPr="00F841EA">
              <w:rPr>
                <w:rStyle w:val="a-color-secondary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, </w:t>
            </w:r>
            <w:r w:rsidRPr="00F841EA">
              <w:rPr>
                <w:rStyle w:val="author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Sue </w:t>
            </w:r>
            <w:proofErr w:type="spellStart"/>
            <w:r w:rsidRPr="00F841EA">
              <w:rPr>
                <w:rStyle w:val="author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Blumenberg</w:t>
            </w:r>
            <w:proofErr w:type="spellEnd"/>
            <w:r w:rsidRPr="00F841EA">
              <w:rPr>
                <w:rStyle w:val="a-color-secondary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, </w:t>
            </w:r>
            <w:r w:rsidRPr="00F841EA">
              <w:rPr>
                <w:rStyle w:val="author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Elliott Hauser</w:t>
            </w:r>
            <w:r w:rsidRPr="00F841EA">
              <w:rPr>
                <w:rStyle w:val="a-color-secondary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, </w:t>
            </w:r>
            <w:r w:rsidRPr="00F841EA">
              <w:rPr>
                <w:rStyle w:val="author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Aimee </w:t>
            </w:r>
            <w:proofErr w:type="spellStart"/>
            <w:r w:rsidRPr="00F841EA">
              <w:rPr>
                <w:rStyle w:val="author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Andrion</w:t>
            </w:r>
            <w:proofErr w:type="spellEnd"/>
            <w:r w:rsidRPr="00F841EA">
              <w:rPr>
                <w:rStyle w:val="contribution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, 2016</w:t>
            </w:r>
          </w:p>
        </w:tc>
        <w:tc>
          <w:tcPr>
            <w:tcW w:w="945" w:type="dxa"/>
            <w:vAlign w:val="center"/>
          </w:tcPr>
          <w:p w14:paraId="619A8A3C" w14:textId="77777777" w:rsidR="00EC5E50" w:rsidRPr="00B91CDC" w:rsidRDefault="00B91CDC" w:rsidP="0001673F">
            <w:pPr>
              <w:jc w:val="center"/>
              <w:rPr>
                <w:bCs/>
                <w:lang w:val="en-US"/>
              </w:rPr>
            </w:pPr>
            <w:r w:rsidRPr="00B91CDC">
              <w:rPr>
                <w:bCs/>
                <w:lang w:val="en-US"/>
              </w:rPr>
              <w:t>5</w:t>
            </w:r>
          </w:p>
        </w:tc>
        <w:tc>
          <w:tcPr>
            <w:tcW w:w="945" w:type="dxa"/>
            <w:vAlign w:val="center"/>
          </w:tcPr>
          <w:p w14:paraId="00B60DCC" w14:textId="77777777" w:rsidR="00EC5E50" w:rsidRPr="00B91CDC" w:rsidRDefault="00B91CDC" w:rsidP="0001673F">
            <w:pPr>
              <w:jc w:val="center"/>
              <w:rPr>
                <w:bCs/>
                <w:lang w:val="en-US"/>
              </w:rPr>
            </w:pPr>
            <w:r w:rsidRPr="00B91CDC">
              <w:rPr>
                <w:bCs/>
                <w:lang w:val="en-US"/>
              </w:rPr>
              <w:t>5</w:t>
            </w:r>
          </w:p>
        </w:tc>
        <w:tc>
          <w:tcPr>
            <w:tcW w:w="945" w:type="dxa"/>
            <w:vAlign w:val="center"/>
          </w:tcPr>
          <w:p w14:paraId="633BF119" w14:textId="77777777" w:rsidR="00EC5E50" w:rsidRPr="00B91CDC" w:rsidRDefault="00B91CDC" w:rsidP="0001673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0D9D2972" w14:textId="77777777" w:rsidR="00EC5E50" w:rsidRPr="00B91CDC" w:rsidRDefault="00B91CDC" w:rsidP="00E06EC6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</w:tr>
      <w:tr w:rsidR="00B605D1" w:rsidRPr="00B91CDC" w14:paraId="0A7C86D2" w14:textId="77777777" w:rsidTr="00106C3C">
        <w:trPr>
          <w:trHeight w:val="836"/>
        </w:trPr>
        <w:tc>
          <w:tcPr>
            <w:tcW w:w="2518" w:type="dxa"/>
            <w:vMerge/>
          </w:tcPr>
          <w:p w14:paraId="3776A536" w14:textId="77777777" w:rsidR="00B605D1" w:rsidRDefault="00B605D1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1058" w:type="dxa"/>
          </w:tcPr>
          <w:p w14:paraId="5DACEAC6" w14:textId="77777777" w:rsidR="00B605D1" w:rsidRDefault="00B605D1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2083FF5A" w14:textId="77777777" w:rsidR="003954F1" w:rsidRPr="003954F1" w:rsidRDefault="003954F1" w:rsidP="003954F1">
            <w:pPr>
              <w:pStyle w:val="1"/>
              <w:spacing w:before="0"/>
              <w:rPr>
                <w:rStyle w:val="a-size-extra-large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</w:pPr>
            <w:r w:rsidRPr="003954F1">
              <w:rPr>
                <w:rStyle w:val="a-size-extra-large"/>
                <w:rFonts w:ascii="Times New Roman" w:hAnsi="Times New Roman"/>
                <w:b w:val="0"/>
                <w:color w:val="auto"/>
                <w:sz w:val="24"/>
                <w:szCs w:val="24"/>
                <w:lang w:val="en-US"/>
              </w:rPr>
              <w:t xml:space="preserve">Python parallel programming cookbook by Giancarlo Zaccone. </w:t>
            </w:r>
            <w:proofErr w:type="spellStart"/>
            <w:r w:rsidRPr="003954F1">
              <w:rPr>
                <w:rStyle w:val="a-size-extra-large"/>
                <w:rFonts w:ascii="Times New Roman" w:hAnsi="Times New Roman"/>
                <w:b w:val="0"/>
                <w:color w:val="auto"/>
                <w:sz w:val="24"/>
                <w:szCs w:val="24"/>
                <w:lang w:val="en-US"/>
              </w:rPr>
              <w:t>Packt</w:t>
            </w:r>
            <w:proofErr w:type="spellEnd"/>
            <w:r w:rsidRPr="003954F1">
              <w:rPr>
                <w:rStyle w:val="a-size-extra-large"/>
                <w:rFonts w:ascii="Times New Roman" w:hAnsi="Times New Roman"/>
                <w:b w:val="0"/>
                <w:color w:val="auto"/>
                <w:sz w:val="24"/>
                <w:szCs w:val="24"/>
                <w:lang w:val="en-US"/>
              </w:rPr>
              <w:t xml:space="preserve"> publishing, 2015.</w:t>
            </w:r>
          </w:p>
          <w:p w14:paraId="4DB785D2" w14:textId="77777777" w:rsidR="00B605D1" w:rsidRPr="00F841EA" w:rsidRDefault="00B605D1" w:rsidP="00F841EA">
            <w:pPr>
              <w:pStyle w:val="1"/>
              <w:keepNext w:val="0"/>
              <w:keepLines w:val="0"/>
              <w:spacing w:before="0"/>
              <w:rPr>
                <w:rStyle w:val="a-size-extra-large"/>
                <w:rFonts w:ascii="Times New Roman" w:eastAsia="Calibri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</w:pPr>
            <w:bookmarkStart w:id="0" w:name="_GoBack"/>
            <w:bookmarkEnd w:id="0"/>
          </w:p>
        </w:tc>
        <w:tc>
          <w:tcPr>
            <w:tcW w:w="945" w:type="dxa"/>
            <w:vAlign w:val="center"/>
          </w:tcPr>
          <w:p w14:paraId="1495A59B" w14:textId="46BF1344" w:rsidR="00B605D1" w:rsidRPr="00B91CDC" w:rsidRDefault="003954F1" w:rsidP="0001673F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5</w:t>
            </w:r>
          </w:p>
        </w:tc>
        <w:tc>
          <w:tcPr>
            <w:tcW w:w="945" w:type="dxa"/>
            <w:vAlign w:val="center"/>
          </w:tcPr>
          <w:p w14:paraId="4BFED664" w14:textId="2B52F524" w:rsidR="00B605D1" w:rsidRPr="00B91CDC" w:rsidRDefault="003954F1" w:rsidP="0001673F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0A73A52E" w14:textId="28932CF6" w:rsidR="00B605D1" w:rsidRDefault="003954F1" w:rsidP="0001673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119489F0" w14:textId="3130ACC3" w:rsidR="00B605D1" w:rsidRDefault="003954F1" w:rsidP="00E06EC6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</w:tr>
      <w:tr w:rsidR="00EC5E50" w:rsidRPr="00F44A50" w14:paraId="6BFA7ABA" w14:textId="77777777" w:rsidTr="00106C3C">
        <w:trPr>
          <w:trHeight w:val="836"/>
        </w:trPr>
        <w:tc>
          <w:tcPr>
            <w:tcW w:w="2518" w:type="dxa"/>
            <w:vMerge/>
          </w:tcPr>
          <w:p w14:paraId="32EFCC3F" w14:textId="77777777" w:rsidR="00EC5E50" w:rsidRPr="00B91CDC" w:rsidRDefault="00EC5E50" w:rsidP="0001673F">
            <w:pPr>
              <w:numPr>
                <w:ilvl w:val="0"/>
                <w:numId w:val="3"/>
              </w:numPr>
              <w:ind w:right="-108" w:hanging="720"/>
              <w:rPr>
                <w:lang w:val="en-US"/>
              </w:rPr>
            </w:pPr>
          </w:p>
        </w:tc>
        <w:tc>
          <w:tcPr>
            <w:tcW w:w="1058" w:type="dxa"/>
          </w:tcPr>
          <w:p w14:paraId="347B5C03" w14:textId="77777777" w:rsidR="00EC5E50" w:rsidRPr="00B91CDC" w:rsidRDefault="00EC5E50" w:rsidP="0001673F">
            <w:pPr>
              <w:numPr>
                <w:ilvl w:val="0"/>
                <w:numId w:val="3"/>
              </w:numPr>
              <w:ind w:right="-108" w:hanging="720"/>
              <w:rPr>
                <w:lang w:val="en-US"/>
              </w:rPr>
            </w:pPr>
          </w:p>
        </w:tc>
        <w:tc>
          <w:tcPr>
            <w:tcW w:w="7380" w:type="dxa"/>
            <w:vAlign w:val="center"/>
          </w:tcPr>
          <w:p w14:paraId="7B85B1BC" w14:textId="3F80475D" w:rsidR="00EC5E50" w:rsidRPr="00F841EA" w:rsidRDefault="00F841EA" w:rsidP="00F841EA">
            <w:pPr>
              <w:pStyle w:val="1"/>
              <w:keepNext w:val="0"/>
              <w:keepLines w:val="0"/>
              <w:spacing w:before="0"/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</w:pPr>
            <w:r w:rsidRPr="00F841EA">
              <w:rPr>
                <w:rStyle w:val="a-size-extra-large"/>
                <w:rFonts w:ascii="Times New Roman" w:eastAsia="Calibri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Python Cookbook: Recipes for Mastering Python 3 </w:t>
            </w:r>
            <w:r w:rsidRPr="00F841EA">
              <w:rPr>
                <w:rStyle w:val="a-size-large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3rd Edition, Kindle Edition </w:t>
            </w:r>
            <w:r w:rsidRPr="00F841EA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by </w:t>
            </w:r>
            <w:r w:rsidRPr="00F841EA">
              <w:rPr>
                <w:rStyle w:val="author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David Beazley</w:t>
            </w:r>
            <w:r w:rsidRPr="00F841EA">
              <w:rPr>
                <w:rStyle w:val="a-color-secondary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, </w:t>
            </w:r>
            <w:r w:rsidRPr="00F841EA">
              <w:rPr>
                <w:rStyle w:val="a-declarative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Brian K. Jones</w:t>
            </w:r>
            <w:r w:rsidRPr="00F841EA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, 2013</w:t>
            </w:r>
          </w:p>
        </w:tc>
        <w:tc>
          <w:tcPr>
            <w:tcW w:w="945" w:type="dxa"/>
            <w:vAlign w:val="center"/>
          </w:tcPr>
          <w:p w14:paraId="5300608C" w14:textId="77777777" w:rsidR="00EC5E50" w:rsidRPr="00B91CDC" w:rsidRDefault="00B91CDC" w:rsidP="0001673F">
            <w:pPr>
              <w:jc w:val="center"/>
              <w:rPr>
                <w:bCs/>
                <w:lang w:val="en-US"/>
              </w:rPr>
            </w:pPr>
            <w:r w:rsidRPr="00B91CDC">
              <w:rPr>
                <w:bCs/>
                <w:lang w:val="en-US"/>
              </w:rPr>
              <w:t>10</w:t>
            </w:r>
          </w:p>
        </w:tc>
        <w:tc>
          <w:tcPr>
            <w:tcW w:w="945" w:type="dxa"/>
            <w:vAlign w:val="center"/>
          </w:tcPr>
          <w:p w14:paraId="5084C063" w14:textId="77777777" w:rsidR="00EC5E50" w:rsidRPr="00B91CDC" w:rsidRDefault="00B91CDC" w:rsidP="0001673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0FD57487" w14:textId="77777777" w:rsidR="00EC5E50" w:rsidRPr="00B91CDC" w:rsidRDefault="00B91CDC" w:rsidP="0001673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0AE41B5D" w14:textId="77777777" w:rsidR="00EC5E50" w:rsidRPr="00B91CDC" w:rsidRDefault="00B91CDC" w:rsidP="00E06EC6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</w:tr>
      <w:tr w:rsidR="00EC5E50" w:rsidRPr="00F44A50" w14:paraId="2C389E27" w14:textId="77777777" w:rsidTr="00106C3C">
        <w:trPr>
          <w:trHeight w:val="836"/>
        </w:trPr>
        <w:tc>
          <w:tcPr>
            <w:tcW w:w="2518" w:type="dxa"/>
            <w:vMerge/>
          </w:tcPr>
          <w:p w14:paraId="03431767" w14:textId="77777777" w:rsidR="00EC5E50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1058" w:type="dxa"/>
          </w:tcPr>
          <w:p w14:paraId="3FE57833" w14:textId="77777777" w:rsidR="00EC5E50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614115B1" w14:textId="555552E4" w:rsidR="00EC5E50" w:rsidRPr="00F841EA" w:rsidRDefault="00F841EA" w:rsidP="00F841EA">
            <w:pPr>
              <w:pStyle w:val="1"/>
              <w:keepNext w:val="0"/>
              <w:keepLines w:val="0"/>
              <w:spacing w:before="0"/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</w:pPr>
            <w:r w:rsidRPr="00F841EA">
              <w:rPr>
                <w:rStyle w:val="a-size-extra-large"/>
                <w:rFonts w:ascii="Times New Roman" w:eastAsia="Calibri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Advanced Python Development: Using Powerful Language Features in Real-World Applications </w:t>
            </w:r>
            <w:r w:rsidRPr="00F841EA">
              <w:rPr>
                <w:rStyle w:val="a-size-large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 xml:space="preserve">1st ed. Edition </w:t>
            </w:r>
            <w:proofErr w:type="spellStart"/>
            <w:r w:rsidRPr="00F841EA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by</w:t>
            </w:r>
            <w:proofErr w:type="spellEnd"/>
            <w:r w:rsidRPr="00F841EA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F841EA">
              <w:rPr>
                <w:rStyle w:val="a-declarative"/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Matthew</w:t>
            </w:r>
            <w:proofErr w:type="spellEnd"/>
            <w:r w:rsidRPr="00F841EA">
              <w:rPr>
                <w:rStyle w:val="a-declarative"/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F841EA">
              <w:rPr>
                <w:rStyle w:val="a-declarative"/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Wilkes</w:t>
            </w:r>
            <w:proofErr w:type="spellEnd"/>
            <w:r w:rsidRPr="00F841EA">
              <w:rPr>
                <w:rStyle w:val="a-declarative"/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  <w:t>, 2021</w:t>
            </w:r>
          </w:p>
        </w:tc>
        <w:tc>
          <w:tcPr>
            <w:tcW w:w="945" w:type="dxa"/>
            <w:vAlign w:val="center"/>
          </w:tcPr>
          <w:p w14:paraId="18EA1DFD" w14:textId="77777777" w:rsidR="00EC5E50" w:rsidRPr="00B91CDC" w:rsidRDefault="00B91CDC" w:rsidP="0001673F">
            <w:pPr>
              <w:jc w:val="center"/>
              <w:rPr>
                <w:bCs/>
                <w:lang w:val="en-US"/>
              </w:rPr>
            </w:pPr>
            <w:r w:rsidRPr="00B91CDC">
              <w:rPr>
                <w:bCs/>
                <w:lang w:val="en-US"/>
              </w:rPr>
              <w:t>10</w:t>
            </w:r>
          </w:p>
        </w:tc>
        <w:tc>
          <w:tcPr>
            <w:tcW w:w="945" w:type="dxa"/>
            <w:vAlign w:val="center"/>
          </w:tcPr>
          <w:p w14:paraId="688D41F5" w14:textId="77777777" w:rsidR="00EC5E50" w:rsidRPr="00B91CDC" w:rsidRDefault="00B91CDC" w:rsidP="0001673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0E28460C" w14:textId="77777777" w:rsidR="00EC5E50" w:rsidRPr="00B91CDC" w:rsidRDefault="00B91CDC" w:rsidP="0001673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3A13FF5E" w14:textId="77777777" w:rsidR="00EC5E50" w:rsidRPr="00B91CDC" w:rsidRDefault="00B91CDC" w:rsidP="0001673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</w:tr>
      <w:tr w:rsidR="00EC5E50" w:rsidRPr="00B91CDC" w14:paraId="52F1D74E" w14:textId="77777777" w:rsidTr="00106C3C">
        <w:trPr>
          <w:trHeight w:val="836"/>
        </w:trPr>
        <w:tc>
          <w:tcPr>
            <w:tcW w:w="2518" w:type="dxa"/>
            <w:vMerge/>
          </w:tcPr>
          <w:p w14:paraId="13181251" w14:textId="77777777" w:rsidR="00EC5E50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1058" w:type="dxa"/>
          </w:tcPr>
          <w:p w14:paraId="1D83603B" w14:textId="77777777" w:rsidR="00EC5E50" w:rsidRPr="00F841EA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2A81F1B8" w14:textId="77777777" w:rsidR="00F841EA" w:rsidRPr="00F841EA" w:rsidRDefault="00F841EA" w:rsidP="00F841EA">
            <w:pPr>
              <w:pStyle w:val="a6"/>
              <w:spacing w:after="0" w:line="240" w:lineRule="auto"/>
              <w:ind w:left="-77"/>
              <w:jc w:val="both"/>
              <w:rPr>
                <w:b/>
                <w:szCs w:val="24"/>
                <w:lang w:val="en-US"/>
              </w:rPr>
            </w:pPr>
            <w:r w:rsidRPr="00F841EA">
              <w:rPr>
                <w:szCs w:val="24"/>
                <w:lang w:val="en-US"/>
              </w:rPr>
              <w:t xml:space="preserve">Natural Language Processing with Python and </w:t>
            </w:r>
            <w:proofErr w:type="spellStart"/>
            <w:r w:rsidRPr="00F841EA">
              <w:rPr>
                <w:szCs w:val="24"/>
                <w:lang w:val="en-US"/>
              </w:rPr>
              <w:t>spaCy</w:t>
            </w:r>
            <w:proofErr w:type="spellEnd"/>
            <w:r w:rsidRPr="00F841EA">
              <w:rPr>
                <w:szCs w:val="24"/>
                <w:lang w:val="en-US"/>
              </w:rPr>
              <w:t xml:space="preserve">: A Practical Introduction, </w:t>
            </w:r>
            <w:proofErr w:type="spellStart"/>
            <w:r w:rsidRPr="00F841EA">
              <w:rPr>
                <w:szCs w:val="24"/>
                <w:lang w:val="en-US"/>
              </w:rPr>
              <w:t>Yuli</w:t>
            </w:r>
            <w:proofErr w:type="spellEnd"/>
            <w:r w:rsidRPr="00F841EA">
              <w:rPr>
                <w:szCs w:val="24"/>
                <w:lang w:val="en-US"/>
              </w:rPr>
              <w:t xml:space="preserve"> </w:t>
            </w:r>
            <w:proofErr w:type="spellStart"/>
            <w:r w:rsidRPr="00F841EA">
              <w:rPr>
                <w:szCs w:val="24"/>
                <w:lang w:val="en-US"/>
              </w:rPr>
              <w:t>Vasiliev</w:t>
            </w:r>
            <w:proofErr w:type="spellEnd"/>
            <w:r w:rsidRPr="00F841EA">
              <w:rPr>
                <w:szCs w:val="24"/>
                <w:lang w:val="en-US"/>
              </w:rPr>
              <w:t>, 2021</w:t>
            </w:r>
          </w:p>
          <w:p w14:paraId="540F70C1" w14:textId="685585D0" w:rsidR="00EC5E50" w:rsidRPr="00F841EA" w:rsidRDefault="00EC5E50" w:rsidP="00B91CDC">
            <w:pPr>
              <w:pStyle w:val="1"/>
              <w:widowControl w:val="0"/>
              <w:pBdr>
                <w:bottom w:val="single" w:sz="6" w:space="4" w:color="DDDDDD"/>
              </w:pBdr>
              <w:shd w:val="clear" w:color="auto" w:fill="FFFFFF"/>
              <w:tabs>
                <w:tab w:val="left" w:pos="0"/>
                <w:tab w:val="left" w:pos="284"/>
                <w:tab w:val="left" w:pos="317"/>
                <w:tab w:val="left" w:pos="679"/>
              </w:tabs>
              <w:autoSpaceDE w:val="0"/>
              <w:autoSpaceDN w:val="0"/>
              <w:spacing w:before="0"/>
              <w:rPr>
                <w:rFonts w:ascii="Times New Roman" w:hAnsi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945" w:type="dxa"/>
            <w:vAlign w:val="center"/>
          </w:tcPr>
          <w:p w14:paraId="6F65743A" w14:textId="35A26A6F" w:rsidR="00EC5E50" w:rsidRPr="00B91CDC" w:rsidRDefault="00F841EA" w:rsidP="0001673F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2228C64A" w14:textId="77777777" w:rsidR="00EC5E50" w:rsidRPr="00B91CDC" w:rsidRDefault="00B91CDC" w:rsidP="0001673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114BCA0B" w14:textId="76CF0F2D" w:rsidR="00EC5E50" w:rsidRPr="00F841EA" w:rsidRDefault="00F841EA" w:rsidP="0001673F">
            <w:pPr>
              <w:jc w:val="center"/>
              <w:rPr>
                <w:bCs/>
                <w:lang w:val="en-US"/>
              </w:rPr>
            </w:pPr>
            <w:r w:rsidRPr="00F841EA">
              <w:rPr>
                <w:bCs/>
                <w:lang w:val="en-US"/>
              </w:rPr>
              <w:t>10</w:t>
            </w:r>
          </w:p>
        </w:tc>
        <w:tc>
          <w:tcPr>
            <w:tcW w:w="945" w:type="dxa"/>
            <w:vAlign w:val="center"/>
          </w:tcPr>
          <w:p w14:paraId="2392D493" w14:textId="6437ED88" w:rsidR="00EC5E50" w:rsidRPr="00F841EA" w:rsidRDefault="00F841EA" w:rsidP="0001673F">
            <w:pPr>
              <w:jc w:val="center"/>
              <w:rPr>
                <w:bCs/>
                <w:lang w:val="en-US"/>
              </w:rPr>
            </w:pPr>
            <w:r w:rsidRPr="00F841EA">
              <w:rPr>
                <w:bCs/>
                <w:lang w:val="en-US"/>
              </w:rPr>
              <w:t>10</w:t>
            </w:r>
          </w:p>
        </w:tc>
      </w:tr>
    </w:tbl>
    <w:p w14:paraId="22DDA541" w14:textId="77777777" w:rsidR="00F26184" w:rsidRPr="00B91CDC" w:rsidRDefault="00F26184" w:rsidP="001762F6">
      <w:pPr>
        <w:jc w:val="center"/>
        <w:rPr>
          <w:b/>
          <w:lang w:val="en-US"/>
        </w:rPr>
      </w:pPr>
    </w:p>
    <w:sectPr w:rsidR="00F26184" w:rsidRPr="00B91CDC">
      <w:pgSz w:w="16838" w:h="11906" w:orient="landscape"/>
      <w:pgMar w:top="851" w:right="1134" w:bottom="170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02E90"/>
    <w:multiLevelType w:val="hybridMultilevel"/>
    <w:tmpl w:val="C4C8BEF8"/>
    <w:lvl w:ilvl="0" w:tplc="0419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CF6CD9"/>
    <w:multiLevelType w:val="multilevel"/>
    <w:tmpl w:val="51A452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F36412"/>
    <w:multiLevelType w:val="multilevel"/>
    <w:tmpl w:val="C9D44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6C19AA"/>
    <w:multiLevelType w:val="multilevel"/>
    <w:tmpl w:val="A8880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9D74A1"/>
    <w:multiLevelType w:val="multilevel"/>
    <w:tmpl w:val="1500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323C06"/>
    <w:multiLevelType w:val="hybridMultilevel"/>
    <w:tmpl w:val="F648D8D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AA1B87"/>
    <w:multiLevelType w:val="hybridMultilevel"/>
    <w:tmpl w:val="3572D8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414289"/>
    <w:multiLevelType w:val="hybridMultilevel"/>
    <w:tmpl w:val="1500FB1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0D31A26"/>
    <w:multiLevelType w:val="hybridMultilevel"/>
    <w:tmpl w:val="B8D8E31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14F44EE"/>
    <w:multiLevelType w:val="hybridMultilevel"/>
    <w:tmpl w:val="3EE0689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25B6178"/>
    <w:multiLevelType w:val="hybridMultilevel"/>
    <w:tmpl w:val="F7AE659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2CB3AE2"/>
    <w:multiLevelType w:val="multilevel"/>
    <w:tmpl w:val="C9D44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3B66BBF"/>
    <w:multiLevelType w:val="hybridMultilevel"/>
    <w:tmpl w:val="7B9A27F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C865F5"/>
    <w:multiLevelType w:val="multilevel"/>
    <w:tmpl w:val="89283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2E02EFD"/>
    <w:multiLevelType w:val="hybridMultilevel"/>
    <w:tmpl w:val="51A452C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8A61F78"/>
    <w:multiLevelType w:val="hybridMultilevel"/>
    <w:tmpl w:val="C9D44CC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C282DB9"/>
    <w:multiLevelType w:val="hybridMultilevel"/>
    <w:tmpl w:val="AE4E78A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C2B1FE7"/>
    <w:multiLevelType w:val="multilevel"/>
    <w:tmpl w:val="27986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C7949A9"/>
    <w:multiLevelType w:val="hybridMultilevel"/>
    <w:tmpl w:val="0090EA7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4002247"/>
    <w:multiLevelType w:val="hybridMultilevel"/>
    <w:tmpl w:val="8E200B6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41839D8"/>
    <w:multiLevelType w:val="multilevel"/>
    <w:tmpl w:val="B8D8E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59A219A"/>
    <w:multiLevelType w:val="multilevel"/>
    <w:tmpl w:val="C4C8B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7C070F6"/>
    <w:multiLevelType w:val="multilevel"/>
    <w:tmpl w:val="3EE068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C46044C"/>
    <w:multiLevelType w:val="multilevel"/>
    <w:tmpl w:val="683067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0E205E"/>
    <w:multiLevelType w:val="multilevel"/>
    <w:tmpl w:val="0090E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0F387A"/>
    <w:multiLevelType w:val="hybridMultilevel"/>
    <w:tmpl w:val="47DAF93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8CA2808"/>
    <w:multiLevelType w:val="hybridMultilevel"/>
    <w:tmpl w:val="27986EB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8F17E8C"/>
    <w:multiLevelType w:val="hybridMultilevel"/>
    <w:tmpl w:val="A104896C"/>
    <w:lvl w:ilvl="0" w:tplc="48A65CCE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</w:lvl>
    <w:lvl w:ilvl="3" w:tplc="0419000F" w:tentative="1">
      <w:start w:val="1"/>
      <w:numFmt w:val="decimal"/>
      <w:lvlText w:val="%4."/>
      <w:lvlJc w:val="left"/>
      <w:pPr>
        <w:ind w:left="2554" w:hanging="360"/>
      </w:p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</w:lvl>
    <w:lvl w:ilvl="6" w:tplc="0419000F" w:tentative="1">
      <w:start w:val="1"/>
      <w:numFmt w:val="decimal"/>
      <w:lvlText w:val="%7."/>
      <w:lvlJc w:val="left"/>
      <w:pPr>
        <w:ind w:left="4714" w:hanging="360"/>
      </w:p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8" w15:restartNumberingAfterBreak="0">
    <w:nsid w:val="4BD027D2"/>
    <w:multiLevelType w:val="hybridMultilevel"/>
    <w:tmpl w:val="683067D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1335611"/>
    <w:multiLevelType w:val="multilevel"/>
    <w:tmpl w:val="1500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17654EF"/>
    <w:multiLevelType w:val="hybridMultilevel"/>
    <w:tmpl w:val="14AA408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4394576"/>
    <w:multiLevelType w:val="multilevel"/>
    <w:tmpl w:val="47DAF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52B0AD1"/>
    <w:multiLevelType w:val="hybridMultilevel"/>
    <w:tmpl w:val="AF840EEA"/>
    <w:lvl w:ilvl="0" w:tplc="9E4665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3E3546"/>
    <w:multiLevelType w:val="multilevel"/>
    <w:tmpl w:val="14AA4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82652"/>
    <w:multiLevelType w:val="multilevel"/>
    <w:tmpl w:val="A0D6E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DA96E71"/>
    <w:multiLevelType w:val="hybridMultilevel"/>
    <w:tmpl w:val="7C52F7E0"/>
    <w:lvl w:ilvl="0" w:tplc="E5EC1E7A">
      <w:start w:val="1"/>
      <w:numFmt w:val="decimal"/>
      <w:lvlText w:val="%1."/>
      <w:lvlJc w:val="left"/>
      <w:pPr>
        <w:ind w:left="412" w:hanging="267"/>
      </w:pPr>
      <w:rPr>
        <w:rFonts w:ascii="Arial" w:eastAsia="Arial" w:hAnsi="Arial" w:cs="Arial" w:hint="default"/>
        <w:w w:val="96"/>
        <w:sz w:val="24"/>
        <w:szCs w:val="24"/>
      </w:rPr>
    </w:lvl>
    <w:lvl w:ilvl="1" w:tplc="8CE46D72">
      <w:numFmt w:val="bullet"/>
      <w:lvlText w:val="•"/>
      <w:lvlJc w:val="left"/>
      <w:pPr>
        <w:ind w:left="1532" w:hanging="267"/>
      </w:pPr>
      <w:rPr>
        <w:rFonts w:hint="default"/>
      </w:rPr>
    </w:lvl>
    <w:lvl w:ilvl="2" w:tplc="4D484226">
      <w:numFmt w:val="bullet"/>
      <w:lvlText w:val="•"/>
      <w:lvlJc w:val="left"/>
      <w:pPr>
        <w:ind w:left="2645" w:hanging="267"/>
      </w:pPr>
      <w:rPr>
        <w:rFonts w:hint="default"/>
      </w:rPr>
    </w:lvl>
    <w:lvl w:ilvl="3" w:tplc="11EC03B0">
      <w:numFmt w:val="bullet"/>
      <w:lvlText w:val="•"/>
      <w:lvlJc w:val="left"/>
      <w:pPr>
        <w:ind w:left="3757" w:hanging="267"/>
      </w:pPr>
      <w:rPr>
        <w:rFonts w:hint="default"/>
      </w:rPr>
    </w:lvl>
    <w:lvl w:ilvl="4" w:tplc="B7E8F410">
      <w:numFmt w:val="bullet"/>
      <w:lvlText w:val="•"/>
      <w:lvlJc w:val="left"/>
      <w:pPr>
        <w:ind w:left="4870" w:hanging="267"/>
      </w:pPr>
      <w:rPr>
        <w:rFonts w:hint="default"/>
      </w:rPr>
    </w:lvl>
    <w:lvl w:ilvl="5" w:tplc="BEC4F820">
      <w:numFmt w:val="bullet"/>
      <w:lvlText w:val="•"/>
      <w:lvlJc w:val="left"/>
      <w:pPr>
        <w:ind w:left="5982" w:hanging="267"/>
      </w:pPr>
      <w:rPr>
        <w:rFonts w:hint="default"/>
      </w:rPr>
    </w:lvl>
    <w:lvl w:ilvl="6" w:tplc="9968BC30">
      <w:numFmt w:val="bullet"/>
      <w:lvlText w:val="•"/>
      <w:lvlJc w:val="left"/>
      <w:pPr>
        <w:ind w:left="7095" w:hanging="267"/>
      </w:pPr>
      <w:rPr>
        <w:rFonts w:hint="default"/>
      </w:rPr>
    </w:lvl>
    <w:lvl w:ilvl="7" w:tplc="12E64BA2">
      <w:numFmt w:val="bullet"/>
      <w:lvlText w:val="•"/>
      <w:lvlJc w:val="left"/>
      <w:pPr>
        <w:ind w:left="8207" w:hanging="267"/>
      </w:pPr>
      <w:rPr>
        <w:rFonts w:hint="default"/>
      </w:rPr>
    </w:lvl>
    <w:lvl w:ilvl="8" w:tplc="F886B97C">
      <w:numFmt w:val="bullet"/>
      <w:lvlText w:val="•"/>
      <w:lvlJc w:val="left"/>
      <w:pPr>
        <w:ind w:left="9320" w:hanging="267"/>
      </w:pPr>
      <w:rPr>
        <w:rFonts w:hint="default"/>
      </w:rPr>
    </w:lvl>
  </w:abstractNum>
  <w:abstractNum w:abstractNumId="36" w15:restartNumberingAfterBreak="0">
    <w:nsid w:val="5ED37EC1"/>
    <w:multiLevelType w:val="multilevel"/>
    <w:tmpl w:val="0090E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1596D44"/>
    <w:multiLevelType w:val="multilevel"/>
    <w:tmpl w:val="0090E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4A028E3"/>
    <w:multiLevelType w:val="hybridMultilevel"/>
    <w:tmpl w:val="AFAE3AE8"/>
    <w:lvl w:ilvl="0" w:tplc="213C50E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EB5D0D"/>
    <w:multiLevelType w:val="hybridMultilevel"/>
    <w:tmpl w:val="A88806E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81417B6"/>
    <w:multiLevelType w:val="multilevel"/>
    <w:tmpl w:val="27986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8C87C55"/>
    <w:multiLevelType w:val="hybridMultilevel"/>
    <w:tmpl w:val="8928314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8E30CFF"/>
    <w:multiLevelType w:val="hybridMultilevel"/>
    <w:tmpl w:val="8108B67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9116C10"/>
    <w:multiLevelType w:val="multilevel"/>
    <w:tmpl w:val="3EF49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0B7778D"/>
    <w:multiLevelType w:val="multilevel"/>
    <w:tmpl w:val="C4C8B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2D5145D"/>
    <w:multiLevelType w:val="hybridMultilevel"/>
    <w:tmpl w:val="C6D43FE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CED5FA6"/>
    <w:multiLevelType w:val="hybridMultilevel"/>
    <w:tmpl w:val="4D82CA6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36"/>
  </w:num>
  <w:num w:numId="3">
    <w:abstractNumId w:val="0"/>
  </w:num>
  <w:num w:numId="4">
    <w:abstractNumId w:val="21"/>
  </w:num>
  <w:num w:numId="5">
    <w:abstractNumId w:val="28"/>
  </w:num>
  <w:num w:numId="6">
    <w:abstractNumId w:val="23"/>
  </w:num>
  <w:num w:numId="7">
    <w:abstractNumId w:val="7"/>
  </w:num>
  <w:num w:numId="8">
    <w:abstractNumId w:val="4"/>
  </w:num>
  <w:num w:numId="9">
    <w:abstractNumId w:val="14"/>
  </w:num>
  <w:num w:numId="10">
    <w:abstractNumId w:val="1"/>
  </w:num>
  <w:num w:numId="11">
    <w:abstractNumId w:val="9"/>
  </w:num>
  <w:num w:numId="12">
    <w:abstractNumId w:val="22"/>
  </w:num>
  <w:num w:numId="13">
    <w:abstractNumId w:val="39"/>
  </w:num>
  <w:num w:numId="14">
    <w:abstractNumId w:val="3"/>
  </w:num>
  <w:num w:numId="15">
    <w:abstractNumId w:val="25"/>
  </w:num>
  <w:num w:numId="16">
    <w:abstractNumId w:val="31"/>
  </w:num>
  <w:num w:numId="17">
    <w:abstractNumId w:val="8"/>
  </w:num>
  <w:num w:numId="18">
    <w:abstractNumId w:val="20"/>
  </w:num>
  <w:num w:numId="19">
    <w:abstractNumId w:val="26"/>
  </w:num>
  <w:num w:numId="20">
    <w:abstractNumId w:val="40"/>
  </w:num>
  <w:num w:numId="21">
    <w:abstractNumId w:val="41"/>
  </w:num>
  <w:num w:numId="22">
    <w:abstractNumId w:val="17"/>
  </w:num>
  <w:num w:numId="23">
    <w:abstractNumId w:val="5"/>
  </w:num>
  <w:num w:numId="24">
    <w:abstractNumId w:val="43"/>
  </w:num>
  <w:num w:numId="25">
    <w:abstractNumId w:val="47"/>
  </w:num>
  <w:num w:numId="26">
    <w:abstractNumId w:val="13"/>
  </w:num>
  <w:num w:numId="27">
    <w:abstractNumId w:val="15"/>
  </w:num>
  <w:num w:numId="28">
    <w:abstractNumId w:val="11"/>
  </w:num>
  <w:num w:numId="29">
    <w:abstractNumId w:val="16"/>
  </w:num>
  <w:num w:numId="30">
    <w:abstractNumId w:val="2"/>
  </w:num>
  <w:num w:numId="31">
    <w:abstractNumId w:val="30"/>
  </w:num>
  <w:num w:numId="32">
    <w:abstractNumId w:val="33"/>
  </w:num>
  <w:num w:numId="33">
    <w:abstractNumId w:val="46"/>
  </w:num>
  <w:num w:numId="34">
    <w:abstractNumId w:val="24"/>
  </w:num>
  <w:num w:numId="35">
    <w:abstractNumId w:val="42"/>
  </w:num>
  <w:num w:numId="36">
    <w:abstractNumId w:val="37"/>
  </w:num>
  <w:num w:numId="37">
    <w:abstractNumId w:val="12"/>
  </w:num>
  <w:num w:numId="38">
    <w:abstractNumId w:val="45"/>
  </w:num>
  <w:num w:numId="39">
    <w:abstractNumId w:val="19"/>
  </w:num>
  <w:num w:numId="40">
    <w:abstractNumId w:val="29"/>
  </w:num>
  <w:num w:numId="41">
    <w:abstractNumId w:val="10"/>
  </w:num>
  <w:num w:numId="42">
    <w:abstractNumId w:val="38"/>
  </w:num>
  <w:num w:numId="43">
    <w:abstractNumId w:val="27"/>
  </w:num>
  <w:num w:numId="44">
    <w:abstractNumId w:val="35"/>
  </w:num>
  <w:num w:numId="45">
    <w:abstractNumId w:val="6"/>
  </w:num>
  <w:num w:numId="46">
    <w:abstractNumId w:val="44"/>
  </w:num>
  <w:num w:numId="47">
    <w:abstractNumId w:val="32"/>
  </w:num>
  <w:num w:numId="4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jezNDIwNzQ1NTNS0lEKTi0uzszPAykwqgUAPQAXjywAAAA="/>
  </w:docVars>
  <w:rsids>
    <w:rsidRoot w:val="00A46892"/>
    <w:rsid w:val="0001673F"/>
    <w:rsid w:val="00063CB9"/>
    <w:rsid w:val="00101799"/>
    <w:rsid w:val="00106C3C"/>
    <w:rsid w:val="001762F6"/>
    <w:rsid w:val="001C3EAB"/>
    <w:rsid w:val="00214F24"/>
    <w:rsid w:val="002D1A34"/>
    <w:rsid w:val="002D2048"/>
    <w:rsid w:val="003954F1"/>
    <w:rsid w:val="00500982"/>
    <w:rsid w:val="006F69E4"/>
    <w:rsid w:val="007A3279"/>
    <w:rsid w:val="008E2D09"/>
    <w:rsid w:val="00920817"/>
    <w:rsid w:val="00942E75"/>
    <w:rsid w:val="009D1073"/>
    <w:rsid w:val="009E240A"/>
    <w:rsid w:val="00A46892"/>
    <w:rsid w:val="00A77B2E"/>
    <w:rsid w:val="00B605D1"/>
    <w:rsid w:val="00B6189A"/>
    <w:rsid w:val="00B91CDC"/>
    <w:rsid w:val="00C42663"/>
    <w:rsid w:val="00C42F37"/>
    <w:rsid w:val="00D61471"/>
    <w:rsid w:val="00E06EC6"/>
    <w:rsid w:val="00EC5E50"/>
    <w:rsid w:val="00F26184"/>
    <w:rsid w:val="00F72602"/>
    <w:rsid w:val="00F841EA"/>
    <w:rsid w:val="00FF5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A6E018"/>
  <w15:chartTrackingRefBased/>
  <w15:docId w15:val="{CA07BF77-032B-4330-B8AB-20F0443C5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HTML Cit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C5E50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4">
    <w:name w:val="heading 4"/>
    <w:basedOn w:val="a"/>
    <w:link w:val="40"/>
    <w:uiPriority w:val="1"/>
    <w:qFormat/>
    <w:rsid w:val="00A77B2E"/>
    <w:pPr>
      <w:widowControl w:val="0"/>
      <w:autoSpaceDE w:val="0"/>
      <w:autoSpaceDN w:val="0"/>
      <w:spacing w:before="113"/>
      <w:ind w:left="193"/>
      <w:jc w:val="both"/>
      <w:outlineLvl w:val="3"/>
    </w:pPr>
    <w:rPr>
      <w:rFonts w:ascii="Arial" w:eastAsia="Arial" w:hAnsi="Arial" w:cs="Arial"/>
      <w:b/>
      <w:bCs/>
      <w:sz w:val="18"/>
      <w:szCs w:val="18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rPr>
      <w:color w:val="0000FF"/>
      <w:u w:val="single"/>
    </w:rPr>
  </w:style>
  <w:style w:type="character" w:customStyle="1" w:styleId="pubtitle">
    <w:name w:val="pubtitle"/>
    <w:basedOn w:val="a0"/>
  </w:style>
  <w:style w:type="character" w:customStyle="1" w:styleId="pubeditiontitle">
    <w:name w:val="pubeditiontitle"/>
    <w:basedOn w:val="a0"/>
  </w:style>
  <w:style w:type="character" w:customStyle="1" w:styleId="txtsmall">
    <w:name w:val="txtsmall"/>
    <w:basedOn w:val="a0"/>
  </w:style>
  <w:style w:type="character" w:styleId="a5">
    <w:name w:val="Emphasis"/>
    <w:uiPriority w:val="20"/>
    <w:qFormat/>
    <w:rPr>
      <w:i/>
      <w:iCs/>
    </w:rPr>
  </w:style>
  <w:style w:type="character" w:customStyle="1" w:styleId="pubsubtitle">
    <w:name w:val="pubsubtitle"/>
    <w:basedOn w:val="a0"/>
  </w:style>
  <w:style w:type="paragraph" w:styleId="a6">
    <w:name w:val="List Paragraph"/>
    <w:aliases w:val="без абзаца,маркированный,ПАРАГРАФ,List Paragraph"/>
    <w:basedOn w:val="a"/>
    <w:link w:val="a7"/>
    <w:uiPriority w:val="34"/>
    <w:qFormat/>
    <w:rsid w:val="001762F6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character" w:styleId="a8">
    <w:name w:val="Strong"/>
    <w:uiPriority w:val="22"/>
    <w:qFormat/>
    <w:rsid w:val="001762F6"/>
    <w:rPr>
      <w:b/>
      <w:bCs/>
    </w:rPr>
  </w:style>
  <w:style w:type="character" w:styleId="HTML">
    <w:name w:val="HTML Cite"/>
    <w:uiPriority w:val="99"/>
    <w:unhideWhenUsed/>
    <w:rsid w:val="00500982"/>
    <w:rPr>
      <w:i/>
      <w:iCs/>
    </w:rPr>
  </w:style>
  <w:style w:type="character" w:customStyle="1" w:styleId="40">
    <w:name w:val="Заголовок 4 Знак"/>
    <w:link w:val="4"/>
    <w:uiPriority w:val="1"/>
    <w:rsid w:val="00A77B2E"/>
    <w:rPr>
      <w:rFonts w:ascii="Arial" w:eastAsia="Arial" w:hAnsi="Arial" w:cs="Arial"/>
      <w:b/>
      <w:bCs/>
      <w:sz w:val="18"/>
      <w:szCs w:val="18"/>
      <w:lang w:val="en-US" w:eastAsia="en-US"/>
    </w:rPr>
  </w:style>
  <w:style w:type="character" w:customStyle="1" w:styleId="10">
    <w:name w:val="Заголовок 1 Знак"/>
    <w:link w:val="1"/>
    <w:rsid w:val="00EC5E50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lid-translation">
    <w:name w:val="tlid-translation"/>
    <w:rsid w:val="00B91CDC"/>
  </w:style>
  <w:style w:type="character" w:customStyle="1" w:styleId="a-size-extra-large">
    <w:name w:val="a-size-extra-large"/>
    <w:rsid w:val="00B91CDC"/>
  </w:style>
  <w:style w:type="character" w:customStyle="1" w:styleId="a-size-large">
    <w:name w:val="a-size-large"/>
    <w:rsid w:val="00B91CDC"/>
  </w:style>
  <w:style w:type="character" w:customStyle="1" w:styleId="author">
    <w:name w:val="author"/>
    <w:rsid w:val="00F841EA"/>
  </w:style>
  <w:style w:type="character" w:customStyle="1" w:styleId="contribution">
    <w:name w:val="contribution"/>
    <w:rsid w:val="00F841EA"/>
  </w:style>
  <w:style w:type="character" w:customStyle="1" w:styleId="a-color-secondary">
    <w:name w:val="a-color-secondary"/>
    <w:rsid w:val="00F841EA"/>
  </w:style>
  <w:style w:type="character" w:customStyle="1" w:styleId="a-declarative">
    <w:name w:val="a-declarative"/>
    <w:rsid w:val="00F841EA"/>
  </w:style>
  <w:style w:type="character" w:customStyle="1" w:styleId="a7">
    <w:name w:val="Абзац списка Знак"/>
    <w:aliases w:val="без абзаца Знак,маркированный Знак,ПАРАГРАФ Знак,List Paragraph Знак"/>
    <w:link w:val="a6"/>
    <w:uiPriority w:val="34"/>
    <w:locked/>
    <w:rsid w:val="00F841EA"/>
    <w:rPr>
      <w:rFonts w:eastAsia="Calibri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29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Карта учебно-методической обеспеченности дисциплины (в докторантуре) (без учета элективных дисциплин)</vt:lpstr>
    </vt:vector>
  </TitlesOfParts>
  <Company>1</Company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арта учебно-методической обеспеченности дисциплины (в докторантуре) (без учета элективных дисциплин)</dc:title>
  <dc:subject/>
  <dc:creator>Shef</dc:creator>
  <cp:keywords/>
  <cp:lastModifiedBy>Владислав Карюкин</cp:lastModifiedBy>
  <cp:revision>7</cp:revision>
  <dcterms:created xsi:type="dcterms:W3CDTF">2021-09-02T06:42:00Z</dcterms:created>
  <dcterms:modified xsi:type="dcterms:W3CDTF">2022-09-06T07:50:00Z</dcterms:modified>
</cp:coreProperties>
</file>